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 Mo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1 North Ridge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bert.j.morris7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672831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